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6E3D47C6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DB63E4"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초안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8035F7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8035F7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8035F7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8035F7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8035F7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8035F7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8035F7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8035F7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8035F7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8035F7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8035F7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8035F7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 &amp; Uygarer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rFonts w:hint="eastAsia"/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r w:rsidRPr="00DF3C2E">
              <w:rPr>
                <w:rFonts w:hint="eastAsia"/>
                <w:i/>
                <w:iCs/>
              </w:rPr>
              <w:t>를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rFonts w:hint="eastAsia"/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  <w:bookmarkStart w:id="2" w:name="_GoBack"/>
            <w:bookmarkEnd w:id="2"/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23F7AD3D" w14:textId="538E4795" w:rsidR="001A007D" w:rsidRDefault="00693931" w:rsidP="001A007D">
      <w:r>
        <w:rPr>
          <w:rFonts w:hint="eastAsia"/>
        </w:rPr>
        <w:t>참고문헌</w:t>
      </w:r>
      <w:r w:rsidR="001A007D">
        <w:t xml:space="preserve">: </w:t>
      </w:r>
    </w:p>
    <w:p w14:paraId="5EC1454E" w14:textId="00CB0D1E" w:rsidR="001A007D" w:rsidRPr="00511F1F" w:rsidRDefault="00693931" w:rsidP="009D7551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9D7551">
      <w:pPr>
        <w:pStyle w:val="af8"/>
        <w:numPr>
          <w:ilvl w:val="0"/>
          <w:numId w:val="41"/>
        </w:numPr>
        <w:ind w:leftChars="0"/>
      </w:pPr>
      <w:r w:rsidRPr="00511F1F">
        <w:t>Livingstone, S. (2008). Taking risky opportunities in youthful content: Teenager's use of social networking sites for intimacy, privacy and self-expression. New Media &amp; Sociey, 10(3), 393-411.</w:t>
      </w:r>
    </w:p>
    <w:p w14:paraId="0D82488A" w14:textId="24FC420C" w:rsidR="001E75DF" w:rsidRDefault="001E75DF" w:rsidP="009D7551">
      <w:pPr>
        <w:pStyle w:val="af8"/>
        <w:numPr>
          <w:ilvl w:val="0"/>
          <w:numId w:val="41"/>
        </w:numPr>
        <w:ind w:leftChars="0"/>
      </w:pPr>
      <w:r w:rsidRPr="001E75DF">
        <w:t xml:space="preserve">Lee. D. Y. (2013). The role of attachment style in building social from a social </w:t>
      </w:r>
      <w:r w:rsidRPr="001E75DF">
        <w:lastRenderedPageBreak/>
        <w:t>networking site: The interplay of anxiety and avoidance. Computer in Human Behavior, 29(4), 1499-1509.</w:t>
      </w:r>
    </w:p>
    <w:p w14:paraId="30CF7692" w14:textId="06F834E8" w:rsidR="00511F1F" w:rsidRDefault="00511F1F" w:rsidP="009D7551">
      <w:pPr>
        <w:pStyle w:val="af8"/>
        <w:numPr>
          <w:ilvl w:val="0"/>
          <w:numId w:val="41"/>
        </w:numPr>
        <w:ind w:leftChars="0"/>
      </w:pPr>
      <w:r w:rsidRPr="00511F1F">
        <w:t>Ozad, B. E, Uygarer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3" w:name="_Toc206345668"/>
      <w:r>
        <w:rPr>
          <w:rFonts w:hint="eastAsia"/>
        </w:rPr>
        <w:lastRenderedPageBreak/>
        <w:t>기능적 요구사항</w:t>
      </w:r>
      <w:bookmarkEnd w:id="3"/>
    </w:p>
    <w:p w14:paraId="22DB9BE7" w14:textId="77777777" w:rsidR="00BE27B5" w:rsidRDefault="008D3054" w:rsidP="001A007D">
      <w:pPr>
        <w:pStyle w:val="20"/>
      </w:pPr>
      <w:bookmarkStart w:id="4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4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50B0F011" w14:textId="77777777" w:rsidR="00BE27B5" w:rsidRDefault="00BE27B5" w:rsidP="008D3054">
      <w:pPr>
        <w:pStyle w:val="3"/>
      </w:pPr>
      <w:bookmarkStart w:id="5" w:name="_Toc206345670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5"/>
    </w:p>
    <w:p w14:paraId="2EF6A2C1" w14:textId="77777777" w:rsidR="00ED2E65" w:rsidRPr="00ED2E65" w:rsidRDefault="00C41B0C" w:rsidP="00ED2E65">
      <w:r w:rsidRPr="00C41B0C">
        <w:rPr>
          <w:noProof/>
        </w:rPr>
        <w:drawing>
          <wp:inline distT="0" distB="0" distL="0" distR="0" wp14:anchorId="65F66202" wp14:editId="381AC5BD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CE9324" w14:textId="77777777" w:rsidR="008724DF" w:rsidRPr="00695138" w:rsidRDefault="009779B9" w:rsidP="008724DF">
      <w:pPr>
        <w:pStyle w:val="3"/>
      </w:pPr>
      <w:bookmarkStart w:id="6" w:name="_Toc206345671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6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C41B0C">
        <w:tc>
          <w:tcPr>
            <w:tcW w:w="2518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79B9" w14:paraId="3FBD971C" w14:textId="77777777" w:rsidTr="00C41B0C">
        <w:tc>
          <w:tcPr>
            <w:tcW w:w="2518" w:type="dxa"/>
            <w:vAlign w:val="center"/>
          </w:tcPr>
          <w:p w14:paraId="7C75F49E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사용자관리</w:t>
            </w:r>
          </w:p>
        </w:tc>
        <w:tc>
          <w:tcPr>
            <w:tcW w:w="6185" w:type="dxa"/>
            <w:vAlign w:val="center"/>
          </w:tcPr>
          <w:p w14:paraId="54363C8C" w14:textId="77777777" w:rsidR="009779B9" w:rsidRDefault="009779B9" w:rsidP="009779B9">
            <w:pPr>
              <w:spacing w:after="0"/>
            </w:pPr>
          </w:p>
        </w:tc>
      </w:tr>
      <w:tr w:rsidR="009779B9" w14:paraId="6BCE1D24" w14:textId="77777777" w:rsidTr="00C41B0C">
        <w:tc>
          <w:tcPr>
            <w:tcW w:w="2518" w:type="dxa"/>
            <w:vAlign w:val="center"/>
          </w:tcPr>
          <w:p w14:paraId="675AD540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도서관리</w:t>
            </w:r>
          </w:p>
        </w:tc>
        <w:tc>
          <w:tcPr>
            <w:tcW w:w="6185" w:type="dxa"/>
            <w:vAlign w:val="center"/>
          </w:tcPr>
          <w:p w14:paraId="22B3EE6A" w14:textId="77777777" w:rsidR="009779B9" w:rsidRDefault="009779B9" w:rsidP="009779B9">
            <w:pPr>
              <w:spacing w:after="0"/>
            </w:pPr>
          </w:p>
        </w:tc>
      </w:tr>
      <w:tr w:rsidR="009779B9" w14:paraId="0E8AF5D4" w14:textId="77777777" w:rsidTr="00C41B0C">
        <w:tc>
          <w:tcPr>
            <w:tcW w:w="2518" w:type="dxa"/>
            <w:vAlign w:val="center"/>
          </w:tcPr>
          <w:p w14:paraId="5D40D69A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대출관리</w:t>
            </w:r>
          </w:p>
        </w:tc>
        <w:tc>
          <w:tcPr>
            <w:tcW w:w="6185" w:type="dxa"/>
            <w:vAlign w:val="center"/>
          </w:tcPr>
          <w:p w14:paraId="1B75BAC6" w14:textId="77777777" w:rsidR="009779B9" w:rsidRDefault="009779B9" w:rsidP="009779B9">
            <w:pPr>
              <w:spacing w:after="0"/>
            </w:pP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7" w:name="_Toc206345672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8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57E0BA4E" w14:textId="77777777" w:rsidR="00DE68F1" w:rsidRDefault="00DE68F1" w:rsidP="00DE4990"/>
    <w:p w14:paraId="6358380C" w14:textId="77777777" w:rsidR="00DE4990" w:rsidRPr="00DE4990" w:rsidRDefault="00DE4990" w:rsidP="00DE4990"/>
    <w:p w14:paraId="4A6B0BE9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7620A36C" wp14:editId="5D2A562D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9" w:name="_Toc206345674"/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이 패키지에 속한 각 액터에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설명은 해당 액터가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>다른 패키지에 해당 액터에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3C699B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8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3C699B">
        <w:tc>
          <w:tcPr>
            <w:tcW w:w="2518" w:type="dxa"/>
            <w:vAlign w:val="center"/>
          </w:tcPr>
          <w:p w14:paraId="75C7EAA6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3F2BE35A" w14:textId="77777777" w:rsidR="003C699B" w:rsidRDefault="003C699B" w:rsidP="003C699B">
            <w:pPr>
              <w:spacing w:after="0"/>
            </w:pPr>
          </w:p>
        </w:tc>
      </w:tr>
      <w:tr w:rsidR="003C699B" w14:paraId="6DC10E2B" w14:textId="77777777" w:rsidTr="003C699B">
        <w:tc>
          <w:tcPr>
            <w:tcW w:w="2518" w:type="dxa"/>
            <w:vAlign w:val="center"/>
          </w:tcPr>
          <w:p w14:paraId="3A7167B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5D1E481B" w14:textId="77777777" w:rsidR="003C699B" w:rsidRDefault="003C699B" w:rsidP="003C699B">
            <w:pPr>
              <w:spacing w:after="0"/>
            </w:pPr>
          </w:p>
        </w:tc>
      </w:tr>
      <w:tr w:rsidR="003C699B" w14:paraId="1BDA8AB3" w14:textId="77777777" w:rsidTr="003C699B">
        <w:tc>
          <w:tcPr>
            <w:tcW w:w="2518" w:type="dxa"/>
            <w:vAlign w:val="center"/>
          </w:tcPr>
          <w:p w14:paraId="22498A1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SMS전송시스템</w:t>
            </w:r>
          </w:p>
        </w:tc>
        <w:tc>
          <w:tcPr>
            <w:tcW w:w="1985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6C874121" w14:textId="77777777" w:rsidR="003C699B" w:rsidRDefault="003C699B" w:rsidP="003C699B">
            <w:pPr>
              <w:spacing w:after="0"/>
            </w:pPr>
          </w:p>
        </w:tc>
      </w:tr>
      <w:tr w:rsidR="00F02018" w14:paraId="5999C2C4" w14:textId="77777777" w:rsidTr="003C699B">
        <w:tc>
          <w:tcPr>
            <w:tcW w:w="2518" w:type="dxa"/>
            <w:vAlign w:val="center"/>
          </w:tcPr>
          <w:p w14:paraId="2A07A44F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1B16ED49" w14:textId="77777777" w:rsidR="00F02018" w:rsidRDefault="00F02018" w:rsidP="003C699B">
            <w:pPr>
              <w:spacing w:after="0"/>
            </w:pPr>
          </w:p>
        </w:tc>
      </w:tr>
      <w:tr w:rsidR="00F02018" w14:paraId="1C2A096B" w14:textId="77777777" w:rsidTr="003C699B">
        <w:tc>
          <w:tcPr>
            <w:tcW w:w="2518" w:type="dxa"/>
            <w:vAlign w:val="center"/>
          </w:tcPr>
          <w:p w14:paraId="7AD1C15A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286740B4" w14:textId="77777777" w:rsidR="00F02018" w:rsidRDefault="00F02018" w:rsidP="003C699B">
            <w:pPr>
              <w:spacing w:after="0"/>
            </w:pP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10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>이 패키지에 속한 각 유스케이스에 대한 간략한 설명을 요약한다. 설명은 한/두 문장 정도로 기룩하며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7"/>
        <w:gridCol w:w="4248"/>
      </w:tblGrid>
      <w:tr w:rsidR="008A0A3D" w14:paraId="01B40D05" w14:textId="77777777" w:rsidTr="008A0A3D">
        <w:tc>
          <w:tcPr>
            <w:tcW w:w="4351" w:type="dxa"/>
            <w:vAlign w:val="center"/>
          </w:tcPr>
          <w:p w14:paraId="219784C7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4352" w:type="dxa"/>
            <w:vAlign w:val="center"/>
          </w:tcPr>
          <w:p w14:paraId="4CCD7952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8A0A3D">
        <w:tc>
          <w:tcPr>
            <w:tcW w:w="4351" w:type="dxa"/>
            <w:vAlign w:val="center"/>
          </w:tcPr>
          <w:p w14:paraId="73641E34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62E7A33B" w14:textId="77777777" w:rsidR="008A0A3D" w:rsidRDefault="008A0A3D" w:rsidP="008A0A3D">
            <w:pPr>
              <w:spacing w:after="0"/>
            </w:pPr>
          </w:p>
        </w:tc>
      </w:tr>
      <w:tr w:rsidR="008A0A3D" w14:paraId="3451668E" w14:textId="77777777" w:rsidTr="008A0A3D">
        <w:tc>
          <w:tcPr>
            <w:tcW w:w="4351" w:type="dxa"/>
            <w:vAlign w:val="center"/>
          </w:tcPr>
          <w:p w14:paraId="76F8231C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2867E1E2" w14:textId="77777777" w:rsidR="008A0A3D" w:rsidRDefault="008A0A3D" w:rsidP="008A0A3D">
            <w:pPr>
              <w:spacing w:after="0"/>
            </w:pPr>
          </w:p>
        </w:tc>
      </w:tr>
      <w:tr w:rsidR="008A0A3D" w14:paraId="3487A561" w14:textId="77777777" w:rsidTr="008A0A3D">
        <w:tc>
          <w:tcPr>
            <w:tcW w:w="4351" w:type="dxa"/>
            <w:vAlign w:val="center"/>
          </w:tcPr>
          <w:p w14:paraId="31D82C0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4D1EE017" w14:textId="77777777" w:rsidR="008A0A3D" w:rsidRDefault="008A0A3D" w:rsidP="008A0A3D">
            <w:pPr>
              <w:spacing w:after="0"/>
            </w:pPr>
          </w:p>
        </w:tc>
      </w:tr>
      <w:tr w:rsidR="008A0A3D" w14:paraId="7470261F" w14:textId="77777777" w:rsidTr="008A0A3D">
        <w:tc>
          <w:tcPr>
            <w:tcW w:w="4351" w:type="dxa"/>
            <w:vAlign w:val="center"/>
          </w:tcPr>
          <w:p w14:paraId="52E0379B" w14:textId="77777777" w:rsidR="008A0A3D" w:rsidRDefault="00423ED7" w:rsidP="008A0A3D">
            <w:pPr>
              <w:spacing w:after="0"/>
            </w:pPr>
            <w:r>
              <w:lastRenderedPageBreak/>
              <w:t>…</w:t>
            </w:r>
          </w:p>
        </w:tc>
        <w:tc>
          <w:tcPr>
            <w:tcW w:w="4352" w:type="dxa"/>
            <w:vAlign w:val="center"/>
          </w:tcPr>
          <w:p w14:paraId="7EC20614" w14:textId="77777777" w:rsidR="008A0A3D" w:rsidRDefault="008A0A3D" w:rsidP="008A0A3D">
            <w:pPr>
              <w:spacing w:after="0"/>
            </w:pPr>
          </w:p>
        </w:tc>
      </w:tr>
    </w:tbl>
    <w:p w14:paraId="0D737305" w14:textId="77777777" w:rsidR="008A0A3D" w:rsidRPr="008A0A3D" w:rsidRDefault="008A0A3D" w:rsidP="008A0A3D"/>
    <w:p w14:paraId="21102EC1" w14:textId="77777777" w:rsidR="00BE27B5" w:rsidRDefault="0000767C" w:rsidP="008D3054">
      <w:pPr>
        <w:pStyle w:val="3"/>
      </w:pPr>
      <w:bookmarkStart w:id="11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2" w:name="_Toc206345677"/>
      <w:r>
        <w:rPr>
          <w:rFonts w:hint="eastAsia"/>
        </w:rPr>
        <w:t>개요</w:t>
      </w:r>
      <w:bookmarkEnd w:id="12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3" w:name="_Toc206345678"/>
      <w:r>
        <w:rPr>
          <w:rFonts w:hint="eastAsia"/>
        </w:rPr>
        <w:t>관련 액터</w:t>
      </w:r>
      <w:bookmarkEnd w:id="13"/>
    </w:p>
    <w:p w14:paraId="177D57DF" w14:textId="77777777" w:rsidR="00F94F89" w:rsidRDefault="004E2852" w:rsidP="00F94F89">
      <w:r>
        <w:rPr>
          <w:rFonts w:hint="eastAsia"/>
        </w:rPr>
        <w:t>주액터: 도서대출자(학생, 교수)</w:t>
      </w:r>
    </w:p>
    <w:p w14:paraId="3EA0CD7E" w14:textId="77777777" w:rsidR="004E2852" w:rsidRPr="00F94F89" w:rsidRDefault="004E2852" w:rsidP="00F94F89">
      <w:r>
        <w:rPr>
          <w:rFonts w:hint="eastAsia"/>
        </w:rPr>
        <w:t>보조액터: 없음</w:t>
      </w:r>
    </w:p>
    <w:p w14:paraId="39F83F8D" w14:textId="77777777" w:rsidR="007729E6" w:rsidRDefault="004E7616" w:rsidP="00DE4D5B">
      <w:pPr>
        <w:pStyle w:val="4"/>
      </w:pPr>
      <w:bookmarkStart w:id="14" w:name="_Toc206345679"/>
      <w:r>
        <w:rPr>
          <w:rFonts w:hint="eastAsia"/>
        </w:rPr>
        <w:t>우선순위</w:t>
      </w:r>
      <w:bookmarkEnd w:id="14"/>
    </w:p>
    <w:p w14:paraId="03AAE9D4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4ED9292E" w14:textId="77777777" w:rsidR="007729E6" w:rsidRDefault="007729E6" w:rsidP="00DE4D5B">
      <w:pPr>
        <w:pStyle w:val="4"/>
      </w:pPr>
      <w:bookmarkStart w:id="15" w:name="_Toc206345680"/>
      <w:r>
        <w:rPr>
          <w:rFonts w:hint="eastAsia"/>
        </w:rPr>
        <w:t>선행 조건</w:t>
      </w:r>
      <w:bookmarkEnd w:id="15"/>
    </w:p>
    <w:p w14:paraId="7C0DA844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시스템에 로그인을 한 생태이어야 한다.</w:t>
      </w:r>
    </w:p>
    <w:p w14:paraId="32FD41C0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8D01EC5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23393200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lastRenderedPageBreak/>
        <w:t>대출하고자 하는 도서에 대하여 대출 가능한 도서가 1권 이상 존재 해야 한다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6" w:name="_Toc206345681"/>
      <w:r>
        <w:rPr>
          <w:rFonts w:hint="eastAsia"/>
        </w:rPr>
        <w:t>후행 조건</w:t>
      </w:r>
      <w:bookmarkEnd w:id="16"/>
    </w:p>
    <w:p w14:paraId="0307B21E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5948EC08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5D93E585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0DD8FE67" w14:textId="77777777" w:rsidR="00226D68" w:rsidRPr="00F94F89" w:rsidRDefault="00226D68" w:rsidP="00226D68">
      <w:pPr>
        <w:pStyle w:val="af8"/>
        <w:spacing w:after="0"/>
        <w:ind w:leftChars="0"/>
      </w:pPr>
    </w:p>
    <w:p w14:paraId="58A47C26" w14:textId="77777777" w:rsidR="007729E6" w:rsidRDefault="007729E6" w:rsidP="00DE4D5B">
      <w:pPr>
        <w:pStyle w:val="4"/>
      </w:pPr>
      <w:bookmarkStart w:id="17" w:name="_Toc206345682"/>
      <w:r>
        <w:rPr>
          <w:rFonts w:hint="eastAsia"/>
        </w:rPr>
        <w:t>시나리오</w:t>
      </w:r>
      <w:bookmarkEnd w:id="17"/>
    </w:p>
    <w:p w14:paraId="393BA9A1" w14:textId="77777777" w:rsidR="00F94F89" w:rsidRPr="00AF3653" w:rsidRDefault="00AF3653" w:rsidP="00F94F89">
      <w:pPr>
        <w:rPr>
          <w:b/>
        </w:rPr>
      </w:pPr>
      <w:r w:rsidRPr="00AF3653">
        <w:rPr>
          <w:rFonts w:hint="eastAsia"/>
          <w:b/>
        </w:rPr>
        <w:t>기본 시나리오:</w:t>
      </w:r>
    </w:p>
    <w:p w14:paraId="40E74793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상세조회 화면에서 대출 신청할 도서의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03B1B430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도서대출신청 화면을 보여 준다. 도서대출신청 화면은 신청된 도서에 대하여 상세한 정보로서 도서명, 저자명, 출판사명, 출판 년도, 쪽수를 표시한다.</w:t>
      </w:r>
    </w:p>
    <w:p w14:paraId="535A4A7C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대출신청 화면에서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49E867F7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73E93E4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6080C6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대출신청결과 화면을 닫고 도서상세조회 화면을 갱신한다. 갱신된 도서상세조회 화면에는 도서에 대한 대출신청이 되었음이 표시된다.</w:t>
      </w:r>
    </w:p>
    <w:p w14:paraId="0DD1A690" w14:textId="77777777" w:rsidR="00AF3653" w:rsidRPr="00AF3653" w:rsidRDefault="00AF3653" w:rsidP="00AF3653">
      <w:pPr>
        <w:rPr>
          <w:b/>
        </w:rPr>
      </w:pPr>
      <w:r w:rsidRPr="00AF3653">
        <w:rPr>
          <w:rFonts w:hint="eastAsia"/>
          <w:b/>
        </w:rPr>
        <w:t>대출조회 및 취소 시나리오:</w:t>
      </w:r>
    </w:p>
    <w:p w14:paraId="3EEFAA8B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r>
        <w:t>개인정보관리메인</w:t>
      </w:r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r>
        <w:rPr>
          <w:rFonts w:hint="eastAsia"/>
        </w:rPr>
        <w:t>를 선택한다.</w:t>
      </w:r>
    </w:p>
    <w:p w14:paraId="0B6E743C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상황조회 화면을 보여 준다. 대출상황조회화면은 대출상황에 대한 요약 정보와 신청된 또는 대출된 각 도서에 대한 상세 정보를 보여 준다.</w:t>
      </w:r>
    </w:p>
    <w:p w14:paraId="276DDE31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 xml:space="preserve">대출상황 요약 정보: 대출 신청 도서 수, 대출 신청 취소 도서 수, 대출 도서 </w:t>
      </w:r>
      <w:r>
        <w:rPr>
          <w:rFonts w:hint="eastAsia"/>
        </w:rPr>
        <w:lastRenderedPageBreak/>
        <w:t>수, 반납 도서 수, 연체 도서 수, 부과된 연체료</w:t>
      </w:r>
    </w:p>
    <w:p w14:paraId="3CF1C0B6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신청중, 신청취소됨, 신청자동취소됨, 대출중, 반납됨, 반납연체중), 도서명, 저자명, 대출신청일, 대출기한일, 신청취소일, 대출일, 반납기한일, 반납일, 반납 연장횟수</w:t>
      </w:r>
    </w:p>
    <w:p w14:paraId="217AE7D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r>
        <w:rPr>
          <w:rFonts w:hint="eastAsia"/>
        </w:rPr>
        <w:t>를 선택한다.</w:t>
      </w:r>
    </w:p>
    <w:p w14:paraId="031C5E1A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>관련 액터</w:t>
      </w:r>
      <w:bookmarkEnd w:id="21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7777777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p w14:paraId="1C4BA05F" w14:textId="77777777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p w14:paraId="1C5416F5" w14:textId="77777777" w:rsidR="0053481B" w:rsidRPr="0053481B" w:rsidRDefault="002720CF" w:rsidP="001A007D">
      <w:pPr>
        <w:pStyle w:val="20"/>
      </w:pPr>
      <w:bookmarkStart w:id="36" w:name="_Toc206345701"/>
      <w:r>
        <w:rPr>
          <w:rFonts w:hint="eastAsia"/>
        </w:rPr>
        <w:t>확장성</w:t>
      </w:r>
      <w:bookmarkEnd w:id="36"/>
    </w:p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p w14:paraId="11FA5B5A" w14:textId="77777777" w:rsidR="0053481B" w:rsidRPr="002720CF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>운영체제, 프레임웍, 연동 시스템, 개발 방법론 등 소프트웨어 설계 측면의 제약할 수 있는 사항을 기록한다.</w:t>
            </w:r>
          </w:p>
        </w:tc>
      </w:tr>
    </w:tbl>
    <w:p w14:paraId="5E00F651" w14:textId="77777777" w:rsidR="001848E8" w:rsidRPr="001848E8" w:rsidRDefault="001848E8" w:rsidP="001848E8"/>
    <w:sectPr w:rsidR="001848E8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507FC" w14:textId="77777777" w:rsidR="008035F7" w:rsidRDefault="008035F7">
      <w:r>
        <w:separator/>
      </w:r>
    </w:p>
  </w:endnote>
  <w:endnote w:type="continuationSeparator" w:id="0">
    <w:p w14:paraId="2F6AE815" w14:textId="77777777" w:rsidR="008035F7" w:rsidRDefault="00803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1B347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1B347A">
              <w:rPr>
                <w:b/>
                <w:sz w:val="24"/>
              </w:rPr>
              <w:fldChar w:fldCharType="separate"/>
            </w:r>
            <w:r w:rsidR="00EA1220">
              <w:rPr>
                <w:b/>
                <w:noProof/>
              </w:rPr>
              <w:t>4</w:t>
            </w:r>
            <w:r w:rsidR="001B347A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1B347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1B347A">
              <w:rPr>
                <w:b/>
                <w:sz w:val="24"/>
              </w:rPr>
              <w:fldChar w:fldCharType="separate"/>
            </w:r>
            <w:r w:rsidR="00EA1220">
              <w:rPr>
                <w:b/>
                <w:noProof/>
              </w:rPr>
              <w:t>13</w:t>
            </w:r>
            <w:r w:rsidR="001B347A"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C8957" w14:textId="77777777" w:rsidR="008035F7" w:rsidRDefault="008035F7">
      <w:r>
        <w:separator/>
      </w:r>
    </w:p>
  </w:footnote>
  <w:footnote w:type="continuationSeparator" w:id="0">
    <w:p w14:paraId="46A73688" w14:textId="77777777" w:rsidR="008035F7" w:rsidRDefault="00803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7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1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6"/>
  </w:num>
  <w:num w:numId="5">
    <w:abstractNumId w:val="2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7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  <w:num w:numId="35">
    <w:abstractNumId w:val="10"/>
  </w:num>
  <w:num w:numId="36">
    <w:abstractNumId w:val="10"/>
  </w:num>
  <w:num w:numId="37">
    <w:abstractNumId w:val="11"/>
  </w:num>
  <w:num w:numId="38">
    <w:abstractNumId w:val="12"/>
  </w:num>
  <w:num w:numId="39">
    <w:abstractNumId w:val="9"/>
  </w:num>
  <w:num w:numId="40">
    <w:abstractNumId w:val="0"/>
  </w:num>
  <w:num w:numId="41">
    <w:abstractNumId w:val="4"/>
  </w:num>
  <w:num w:numId="42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rgUAKKahqS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D5350E-370B-4B86-B8FC-7E11BC107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5</Pages>
  <Words>1140</Words>
  <Characters>6502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7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14</cp:revision>
  <cp:lastPrinted>2007-07-14T21:37:00Z</cp:lastPrinted>
  <dcterms:created xsi:type="dcterms:W3CDTF">2019-10-16T12:11:00Z</dcterms:created>
  <dcterms:modified xsi:type="dcterms:W3CDTF">2019-10-20T07:54:00Z</dcterms:modified>
</cp:coreProperties>
</file>